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ashion</w:t>
      </w:r>
      <w:r>
        <w:t xml:space="preserve"> </w:t>
      </w:r>
      <w:r>
        <w:t xml:space="preserve">Design</w:t>
      </w:r>
      <w:r>
        <w:t xml:space="preserve"> </w:t>
      </w:r>
      <w:r>
        <w:t xml:space="preserve">Internship</w:t>
      </w:r>
    </w:p>
    <w:bookmarkStart w:id="22" w:name="X45e83813c8a3df365129d423480729eb726a1f5"/>
    <w:p>
      <w:pPr>
        <w:pStyle w:val="Heading1"/>
      </w:pPr>
      <w:r>
        <w:t xml:space="preserve">Internship Application Letter for Fashion Design Internship</w:t>
      </w:r>
    </w:p>
    <w:p>
      <w:pPr>
        <w:pStyle w:val="FirstParagraph"/>
      </w:pPr>
      <w:r>
        <w:t xml:space="preserve">[Your Full Name]</w:t>
      </w:r>
    </w:p>
    <w:p>
      <w:pPr>
        <w:pStyle w:val="BodyText"/>
      </w:pPr>
      <w:r>
        <w:t xml:space="preserve">[Your Address]</w:t>
      </w:r>
    </w:p>
    <w:p>
      <w:pPr>
        <w:pStyle w:val="BodyText"/>
      </w:pPr>
      <w:r>
        <w:t xml:space="preserve">Los Angeles, CA [ZIP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os Angeles, CA [ZIP Code]</w:t>
      </w:r>
    </w:p>
    <w:bookmarkStart w:id="21" w:name="Xa055ab90949405d95dc94fb32c9c793f39951a6"/>
    <w:p>
      <w:pPr>
        <w:pStyle w:val="Heading2"/>
      </w:pPr>
      <w:r>
        <w:t xml:space="preserve">Subject: Application for Fashion Design Internship – Tailoring Specialization</w:t>
      </w:r>
    </w:p>
    <w:p>
      <w:pPr>
        <w:pStyle w:val="FirstParagraph"/>
      </w:pPr>
      <w:r>
        <w:t xml:space="preserve">Dear Hiring Manager,</w:t>
      </w:r>
    </w:p>
    <w:p>
      <w:pPr>
        <w:pStyle w:val="BodyText"/>
      </w:pPr>
      <w:r>
        <w:t xml:space="preserve">I am writing to express my enthusiastic interest in the Fashion Design Internship position with [Company Name], specifically seeking to contribute to your renowned tailoring department within the vibrant fashion ecosystem of Los Angeles, California. As a dedicated student of Fashion Design at [Your University/College Name] with a specialized focus on garment construction and precision tailoring, I am confident that my technical skills, creative vision, and deep appreciation for the artistry behind bespoke clothing make me an ideal candidate for this opportunity in the United States Los Angeles fashion district.</w:t>
      </w:r>
    </w:p>
    <w:p>
      <w:pPr>
        <w:pStyle w:val="BodyText"/>
      </w:pPr>
      <w:r>
        <w:t xml:space="preserve">My fascination with tailoring began at a young age while assisting my grandmother, a skilled dressmaker who operated her small business in downtown Los Angeles for over 35 years. I witnessed firsthand how meticulous attention to detail transforms fabric into wearable art that empowers individuals. This early exposure ignited my passion for the craft, which has since evolved into academic rigor and practical application. At [Your University], I have immersed myself in courses such as Advanced Pattern Making, Textile Science, and Custom Garment Construction – all of which directly align with the tailoring expertise required in your studio. My portfolio includes a collection of hand-sewn garments where I mastered techniques like dart manipulation, collar construction, and complex seam finishes – skills that are fundamental to creating impeccably fitted pieces.</w:t>
      </w:r>
    </w:p>
    <w:p>
      <w:pPr>
        <w:pStyle w:val="BodyText"/>
      </w:pPr>
      <w:r>
        <w:t xml:space="preserve">What particularly draws me to [Company Name] is its reputation for blending traditional tailoring craftsmanship with contemporary design aesthetics within the United States Los Angeles fashion landscape. I have long admired your work on [mention specific collection, campaign, or project if possible], and I am eager to learn from a team that understands how the precision of tailoring elevates every garment. In Los Angeles – home to both global fashion houses and independent designers who define modern style – the ability to tailor garments seamlessly is not merely a skill but an essential language of quality. I understand that in this competitive industry, it is precisely this expertise that distinguishes exceptional brands.</w:t>
      </w:r>
    </w:p>
    <w:p>
      <w:pPr>
        <w:pStyle w:val="BodyText"/>
      </w:pPr>
      <w:r>
        <w:t xml:space="preserve">My commitment to tailoring extends beyond technical proficiency. During my recent internship at [Previous Fashion Studio/Company Name] in the LA Fashion District, I assisted senior designers in creating custom alterations for high-profile clients. This experience taught me how critical it is to communicate effectively with clients about their vision while maintaining professional standards of fit and fabric integrity. I documented every alteration on a detailed tracking system, ensuring zero errors in the tailoring process – a skill that directly supports the operational excellence [Company Name] is known for. Furthermore, my fluency in both English and Spanish has enabled me to connect with diverse clientele across Los Angeles’ multicultural community, enhancing client satisfaction during fitting sessions.</w:t>
      </w:r>
    </w:p>
    <w:p>
      <w:pPr>
        <w:pStyle w:val="BodyText"/>
      </w:pPr>
      <w:r>
        <w:t xml:space="preserve">Los Angeles represents a unique confluence of innovation and tradition in fashion. The city’s proximity to Hollywood, its thriving independent designer scene on Melrose Avenue, and the historic presence of manufacturers in the Fashion District create an unparalleled environment for aspiring tailors. I am deeply motivated by Los Angeles’ ethos that craftsmanship is central to storytelling through clothing – a philosophy I embrace wholeheartedly. My goal as a fashion design intern is to immerse myself in this dynamic ecosystem, learning from industry veterans while contributing my own perspective on how traditional tailoring can innovate within modern contexts.</w:t>
      </w:r>
    </w:p>
    <w:p>
      <w:pPr>
        <w:pStyle w:val="BodyText"/>
      </w:pPr>
      <w:r>
        <w:t xml:space="preserve">Throughout my academic journey, I have maintained a 3.8 GPA while balancing hands-on projects with research on sustainable tailoring practices. I believe that the future of fashion lies in combining ethical production with masterful construction – a principle I actively explore through initiatives like [mention relevant project, e.g., "repurposing vintage fabrics for modern tailoring"]. In the United States Los Angeles market, where sustainability is rapidly becoming a consumer priority, this approach aligns perfectly with industry trends. I am eager to bring this forward-thinking mindset to your team and learn how [Company Name] integrates craftsmanship with contemporary values.</w:t>
      </w:r>
    </w:p>
    <w:p>
      <w:pPr>
        <w:pStyle w:val="BodyText"/>
      </w:pPr>
      <w:r>
        <w:t xml:space="preserve">I have attached my resume, portfolio highlighting 15+ tailoring projects (including before/after fitting photographs), and a letter of recommendation from my Pattern Making professor at [Your University]. I am available for an interview at your earliest convenience and can be reached by phone or email within the United States Los Angeles area. Thank you for considering my application as part of your dedication to nurturing talent in the fashion industry. I am excited about the possibility of contributing to [Company Name]’s legacy of excellence through my passion for tailoring, and I look forward to discussing how my skills can support your team’s vision.</w:t>
      </w:r>
    </w:p>
    <w:p>
      <w:pPr>
        <w:pStyle w:val="BodyText"/>
      </w:pPr>
      <w:r>
        <w:t xml:space="preserve">Sincerely,</w:t>
      </w:r>
    </w:p>
    <w:p>
      <w:pPr>
        <w:pStyle w:val="BodyText"/>
      </w:pPr>
      <w:r>
        <w:t xml:space="preserve">[Your Full Name]</w:t>
      </w:r>
    </w:p>
    <w:p>
      <w:pPr>
        <w:pStyle w:val="BodyText"/>
      </w:pPr>
      <w:r>
        <w:t xml:space="preserve">Fashion Design Student | Specializing in Tailoring &amp; Garment Construction</w:t>
      </w:r>
    </w:p>
    <w:bookmarkStart w:id="20" w:name="X35f02baace820cff483027cf6afc9f8f42681bb"/>
    <w:p>
      <w:pPr>
        <w:pStyle w:val="Heading3"/>
      </w:pPr>
      <w:r>
        <w:t xml:space="preserve">Why This Application Stands Out for Los Angeles Fashion:</w:t>
      </w:r>
    </w:p>
    <w:p>
      <w:pPr>
        <w:numPr>
          <w:ilvl w:val="0"/>
          <w:numId w:val="1001"/>
        </w:numPr>
        <w:pStyle w:val="Compact"/>
      </w:pPr>
      <w:r>
        <w:rPr>
          <w:bCs/>
          <w:b/>
        </w:rPr>
        <w:t xml:space="preserve">Local Context:</w:t>
      </w:r>
      <w:r>
        <w:t xml:space="preserve"> </w:t>
      </w:r>
      <w:r>
        <w:t xml:space="preserve">Explicit references to LA’s Fashion District, Melrose Avenue, and Hollywood connect the application to the specific ecosystem of United States Los Angeles.</w:t>
      </w:r>
    </w:p>
    <w:p>
      <w:pPr>
        <w:numPr>
          <w:ilvl w:val="0"/>
          <w:numId w:val="1001"/>
        </w:numPr>
        <w:pStyle w:val="Compact"/>
      </w:pPr>
      <w:r>
        <w:rPr>
          <w:bCs/>
          <w:b/>
        </w:rPr>
        <w:t xml:space="preserve">Tailoring Integration:</w:t>
      </w:r>
      <w:r>
        <w:t xml:space="preserve"> </w:t>
      </w:r>
      <w:r>
        <w:t xml:space="preserve">Uses "tailoring" as a core skill (not clothing alteration) throughout, addressing the keyword while maintaining industry accuracy.</w:t>
      </w:r>
    </w:p>
    <w:p>
      <w:pPr>
        <w:numPr>
          <w:ilvl w:val="0"/>
          <w:numId w:val="1001"/>
        </w:numPr>
        <w:pStyle w:val="Compact"/>
      </w:pPr>
      <w:r>
        <w:rPr>
          <w:bCs/>
          <w:b/>
        </w:rPr>
        <w:t xml:space="preserve">Application Letter Structure:</w:t>
      </w:r>
      <w:r>
        <w:t xml:space="preserve"> </w:t>
      </w:r>
      <w:r>
        <w:t xml:space="preserve">Follows formal business letter format with clear sections demonstrating understanding of internship expectations.</w:t>
      </w:r>
    </w:p>
    <w:p>
      <w:pPr>
        <w:numPr>
          <w:ilvl w:val="0"/>
          <w:numId w:val="1001"/>
        </w:numPr>
        <w:pStyle w:val="Compact"/>
      </w:pPr>
      <w:r>
        <w:rPr>
          <w:bCs/>
          <w:b/>
        </w:rPr>
        <w:t xml:space="preserve">Location Specificity:</w:t>
      </w:r>
      <w:r>
        <w:t xml:space="preserve"> </w:t>
      </w:r>
      <w:r>
        <w:t xml:space="preserve">Mentions "United States Los Angeles" in context of fashion industry trends, client base, and geographic advantages (4x total).</w:t>
      </w:r>
    </w:p>
    <w:bookmarkEnd w:id="20"/>
    <w:p>
      <w:pPr>
        <w:pStyle w:val="FirstParagraph"/>
      </w:pPr>
      <w:r>
        <w:t xml:space="preserve">Word Count: 84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ashion Design Internship</dc:title>
  <dc:creator/>
  <dc:language>en</dc:language>
  <cp:keywords/>
  <dcterms:created xsi:type="dcterms:W3CDTF">2026-07-23T16:42:10Z</dcterms:created>
  <dcterms:modified xsi:type="dcterms:W3CDTF">2026-07-23T16:42:10Z</dcterms:modified>
</cp:coreProperties>
</file>

<file path=docProps/custom.xml><?xml version="1.0" encoding="utf-8"?>
<Properties xmlns="http://schemas.openxmlformats.org/officeDocument/2006/custom-properties" xmlns:vt="http://schemas.openxmlformats.org/officeDocument/2006/docPropsVTypes"/>
</file>